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9D18D" w14:textId="77777777" w:rsidR="0088003B" w:rsidRDefault="0088003B" w:rsidP="00F36E4D">
      <w:r>
        <w:t xml:space="preserve">Operational Performance Meets “Proficient” criteria and demonstrates exceptional insight into the use of benchmarking for maximizing reimbursement through improved operational performance Recommends appropriate performance measures that should </w:t>
      </w:r>
      <w:proofErr w:type="gramStart"/>
      <w:r>
        <w:t>be monitored</w:t>
      </w:r>
      <w:proofErr w:type="gramEnd"/>
      <w:r>
        <w:t xml:space="preserve"> for the purpose of maximizing reimbursement, considering benchmarking data Recommends </w:t>
      </w:r>
    </w:p>
    <w:p w14:paraId="2C61B920" w14:textId="3C07B9A5" w:rsidR="0088003B" w:rsidRDefault="0088003B" w:rsidP="00F36E4D">
      <w:r>
        <w:t>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 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w:t>
      </w:r>
    </w:p>
    <w:p w14:paraId="5E4E5BCA" w14:textId="143E12BE" w:rsidR="00964E27" w:rsidRDefault="0088003B" w:rsidP="00F36E4D">
      <w:r>
        <w:t xml:space="preserve">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88003B"/>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7:00Z</dcterms:created>
  <dcterms:modified xsi:type="dcterms:W3CDTF">2021-11-02T15:27:00Z</dcterms:modified>
</cp:coreProperties>
</file>